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6371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Ewa Fal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enata Rudniak-Kęp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